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F9DE6" w14:textId="0460085C" w:rsidR="00177835" w:rsidRPr="00177835" w:rsidRDefault="00177835" w:rsidP="00177835">
      <w:pPr>
        <w:jc w:val="center"/>
        <w:rPr>
          <w:rFonts w:ascii="Times New Roman" w:hAnsi="Times New Roman" w:cs="Times New Roman"/>
          <w:b/>
          <w:bCs/>
          <w:color w:val="FF0000"/>
          <w:sz w:val="24"/>
          <w:szCs w:val="24"/>
          <w:lang w:val="en-US"/>
        </w:rPr>
      </w:pPr>
      <w:r w:rsidRPr="00177835">
        <w:rPr>
          <w:rFonts w:ascii="Times New Roman" w:hAnsi="Times New Roman" w:cs="Times New Roman"/>
          <w:b/>
          <w:bCs/>
          <w:color w:val="FF0000"/>
          <w:sz w:val="24"/>
          <w:szCs w:val="24"/>
          <w:lang w:val="en-US"/>
        </w:rPr>
        <w:t>AMREF HEADED PAPER</w:t>
      </w:r>
    </w:p>
    <w:p w14:paraId="6DFCBA68" w14:textId="31C3835D" w:rsidR="00D548E1" w:rsidRDefault="00D548E1" w:rsidP="00EF7448">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177835">
        <w:rPr>
          <w:rFonts w:ascii="Times New Roman" w:hAnsi="Times New Roman" w:cs="Times New Roman"/>
          <w:sz w:val="24"/>
          <w:szCs w:val="24"/>
          <w:lang w:val="en-US"/>
        </w:rPr>
        <w:tab/>
      </w:r>
      <w:r w:rsidR="00177835">
        <w:rPr>
          <w:rFonts w:ascii="Times New Roman" w:hAnsi="Times New Roman" w:cs="Times New Roman"/>
          <w:sz w:val="24"/>
          <w:szCs w:val="24"/>
          <w:lang w:val="en-US"/>
        </w:rPr>
        <w:tab/>
        <w:t>Date</w:t>
      </w:r>
    </w:p>
    <w:p w14:paraId="328E8135" w14:textId="34E27058" w:rsidR="008F1821" w:rsidRPr="00EF7448" w:rsidRDefault="00EF7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London School of Economics and Political Science, </w:t>
      </w:r>
    </w:p>
    <w:p w14:paraId="1BA46A9B" w14:textId="7F942A8D" w:rsidR="00EF7448" w:rsidRPr="00EF7448" w:rsidRDefault="00EF7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London, </w:t>
      </w:r>
    </w:p>
    <w:p w14:paraId="72316106" w14:textId="284615BC" w:rsidR="00EF7448" w:rsidRPr="00EF7448" w:rsidRDefault="00EF7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United Kingdom.</w:t>
      </w:r>
    </w:p>
    <w:p w14:paraId="4F167DDC" w14:textId="77777777" w:rsidR="009C15EE" w:rsidRPr="00EF7448" w:rsidRDefault="009C15EE" w:rsidP="00EF7448">
      <w:pPr>
        <w:jc w:val="both"/>
        <w:rPr>
          <w:rFonts w:ascii="Times New Roman" w:hAnsi="Times New Roman" w:cs="Times New Roman"/>
          <w:sz w:val="24"/>
          <w:szCs w:val="24"/>
        </w:rPr>
      </w:pPr>
    </w:p>
    <w:p w14:paraId="2F826B96" w14:textId="608749D7" w:rsidR="009C15EE" w:rsidRPr="00EF7448" w:rsidRDefault="009C15EE"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Dear Admissions Team,</w:t>
      </w:r>
    </w:p>
    <w:p w14:paraId="30A39DE8" w14:textId="23BCA890" w:rsidR="004E35D0" w:rsidRPr="00EF7448" w:rsidRDefault="009C15EE" w:rsidP="00EF7448">
      <w:pPr>
        <w:jc w:val="center"/>
        <w:rPr>
          <w:rFonts w:ascii="Times New Roman" w:hAnsi="Times New Roman" w:cs="Times New Roman"/>
          <w:b/>
          <w:bCs/>
          <w:sz w:val="24"/>
          <w:szCs w:val="24"/>
          <w:lang w:val="en-US"/>
        </w:rPr>
      </w:pPr>
      <w:r w:rsidRPr="00EF7448">
        <w:rPr>
          <w:rFonts w:ascii="Times New Roman" w:hAnsi="Times New Roman" w:cs="Times New Roman"/>
          <w:b/>
          <w:bCs/>
          <w:sz w:val="24"/>
          <w:szCs w:val="24"/>
          <w:lang w:val="en-US"/>
        </w:rPr>
        <w:t>LETTER OF REFERENCE FOR MR. LIBERTY CHRISTOPHER</w:t>
      </w:r>
    </w:p>
    <w:p w14:paraId="44DF052E" w14:textId="1529AD2F" w:rsidR="00222171" w:rsidRPr="00EF7448" w:rsidRDefault="00222171"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I </w:t>
      </w:r>
      <w:r w:rsidR="009C15EE" w:rsidRPr="00EF7448">
        <w:rPr>
          <w:rFonts w:ascii="Times New Roman" w:hAnsi="Times New Roman" w:cs="Times New Roman"/>
          <w:sz w:val="24"/>
          <w:szCs w:val="24"/>
          <w:lang w:val="en-US"/>
        </w:rPr>
        <w:t xml:space="preserve">write in respect of the above candidate who is applying for admission into the </w:t>
      </w:r>
      <w:r w:rsidRPr="00EF7448">
        <w:rPr>
          <w:rFonts w:ascii="Times New Roman" w:hAnsi="Times New Roman" w:cs="Times New Roman"/>
          <w:sz w:val="24"/>
          <w:szCs w:val="24"/>
          <w:lang w:val="en-US"/>
        </w:rPr>
        <w:t xml:space="preserve">London School of Economics and Political Science’s M.Sc. Development Management </w:t>
      </w:r>
      <w:proofErr w:type="spellStart"/>
      <w:r w:rsidRPr="00EF7448">
        <w:rPr>
          <w:rFonts w:ascii="Times New Roman" w:hAnsi="Times New Roman" w:cs="Times New Roman"/>
          <w:sz w:val="24"/>
          <w:szCs w:val="24"/>
          <w:lang w:val="en-US"/>
        </w:rPr>
        <w:t>programme</w:t>
      </w:r>
      <w:proofErr w:type="spellEnd"/>
      <w:r w:rsidRPr="00EF7448">
        <w:rPr>
          <w:rFonts w:ascii="Times New Roman" w:hAnsi="Times New Roman" w:cs="Times New Roman"/>
          <w:sz w:val="24"/>
          <w:szCs w:val="24"/>
          <w:lang w:val="en-US"/>
        </w:rPr>
        <w:t xml:space="preserve">. I have known Liberty for five years as his supervisor under the Health Systems Advocacy Project. </w:t>
      </w:r>
    </w:p>
    <w:p w14:paraId="344B2FB8" w14:textId="1DA47283" w:rsidR="0085320E" w:rsidRPr="00EF7448" w:rsidRDefault="00222171"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It should go without saying </w:t>
      </w:r>
      <w:r w:rsidR="00900E99" w:rsidRPr="00EF7448">
        <w:rPr>
          <w:rFonts w:ascii="Times New Roman" w:hAnsi="Times New Roman" w:cs="Times New Roman"/>
          <w:sz w:val="24"/>
          <w:szCs w:val="24"/>
          <w:lang w:val="en-US"/>
        </w:rPr>
        <w:t xml:space="preserve">that Liberty is a remarkable development professional and he has extensively mobilized communities to engage with decision makers at community, district and at regional levels. He is not only a very </w:t>
      </w:r>
      <w:r w:rsidR="009C15EE" w:rsidRPr="00EF7448">
        <w:rPr>
          <w:rFonts w:ascii="Times New Roman" w:hAnsi="Times New Roman" w:cs="Times New Roman"/>
          <w:sz w:val="24"/>
          <w:szCs w:val="24"/>
          <w:lang w:val="en-US"/>
        </w:rPr>
        <w:t>diligent</w:t>
      </w:r>
      <w:r w:rsidR="00900E99" w:rsidRPr="00EF7448">
        <w:rPr>
          <w:rFonts w:ascii="Times New Roman" w:hAnsi="Times New Roman" w:cs="Times New Roman"/>
          <w:sz w:val="24"/>
          <w:szCs w:val="24"/>
          <w:lang w:val="en-US"/>
        </w:rPr>
        <w:t xml:space="preserve"> professional but also open to learning at all times. I had the privilege of working with him to ensure that the petition he championed to improve </w:t>
      </w:r>
      <w:proofErr w:type="spellStart"/>
      <w:r w:rsidR="00900E99" w:rsidRPr="00EF7448">
        <w:rPr>
          <w:rFonts w:ascii="Times New Roman" w:hAnsi="Times New Roman" w:cs="Times New Roman"/>
          <w:sz w:val="24"/>
          <w:szCs w:val="24"/>
          <w:lang w:val="en-US"/>
        </w:rPr>
        <w:t>Maziba</w:t>
      </w:r>
      <w:proofErr w:type="spellEnd"/>
      <w:r w:rsidR="00900E99" w:rsidRPr="00EF7448">
        <w:rPr>
          <w:rFonts w:ascii="Times New Roman" w:hAnsi="Times New Roman" w:cs="Times New Roman"/>
          <w:sz w:val="24"/>
          <w:szCs w:val="24"/>
          <w:lang w:val="en-US"/>
        </w:rPr>
        <w:t xml:space="preserve"> health center is discussed by the government and </w:t>
      </w:r>
      <w:r w:rsidR="0085320E" w:rsidRPr="00EF7448">
        <w:rPr>
          <w:rFonts w:ascii="Times New Roman" w:hAnsi="Times New Roman" w:cs="Times New Roman"/>
          <w:sz w:val="24"/>
          <w:szCs w:val="24"/>
          <w:lang w:val="en-US"/>
        </w:rPr>
        <w:t xml:space="preserve">the intervention was hugely successful. </w:t>
      </w:r>
      <w:r w:rsidR="009C15EE" w:rsidRPr="00EF7448">
        <w:rPr>
          <w:rFonts w:ascii="Times New Roman" w:hAnsi="Times New Roman" w:cs="Times New Roman"/>
          <w:sz w:val="24"/>
          <w:szCs w:val="24"/>
          <w:lang w:val="en-US"/>
        </w:rPr>
        <w:t xml:space="preserve">Over 2,306 signatures were collected including an endorsement by the area Member of Parliament who supported our cause to ensure that the facility was renovated. </w:t>
      </w:r>
      <w:r w:rsidR="0085320E" w:rsidRPr="00EF7448">
        <w:rPr>
          <w:rFonts w:ascii="Times New Roman" w:hAnsi="Times New Roman" w:cs="Times New Roman"/>
          <w:sz w:val="24"/>
          <w:szCs w:val="24"/>
          <w:lang w:val="en-US"/>
        </w:rPr>
        <w:t xml:space="preserve">His ability to work efficiently even under stressful conditions, especially when some local leaders had put </w:t>
      </w:r>
      <w:r w:rsidR="00787913" w:rsidRPr="00EF7448">
        <w:rPr>
          <w:rFonts w:ascii="Times New Roman" w:hAnsi="Times New Roman" w:cs="Times New Roman"/>
          <w:sz w:val="24"/>
          <w:szCs w:val="24"/>
          <w:lang w:val="en-US"/>
        </w:rPr>
        <w:t>stumbling</w:t>
      </w:r>
      <w:r w:rsidR="0085320E" w:rsidRPr="00EF7448">
        <w:rPr>
          <w:rFonts w:ascii="Times New Roman" w:hAnsi="Times New Roman" w:cs="Times New Roman"/>
          <w:sz w:val="24"/>
          <w:szCs w:val="24"/>
          <w:lang w:val="en-US"/>
        </w:rPr>
        <w:t xml:space="preserve"> blocks, is one of the things I admire about him. </w:t>
      </w:r>
    </w:p>
    <w:p w14:paraId="1BEC5EFD" w14:textId="70AFF921" w:rsidR="0085320E" w:rsidRPr="00EF7448" w:rsidRDefault="0085320E"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Aside from his excellence at his work, he is also a good communicator. He aptly delivered an oral </w:t>
      </w:r>
      <w:r w:rsidR="0062261E" w:rsidRPr="00EF7448">
        <w:rPr>
          <w:rFonts w:ascii="Times New Roman" w:hAnsi="Times New Roman" w:cs="Times New Roman"/>
          <w:sz w:val="24"/>
          <w:szCs w:val="24"/>
          <w:lang w:val="en-US"/>
        </w:rPr>
        <w:t xml:space="preserve">presentation at the Africa Health Agenda International Conference in Kigali sharing about the successes the Health Systems Project had registered in Kabale. He was certainly an asset to our project and was extraordinarily helpful in areas that were even outside his expertise such as technology and </w:t>
      </w:r>
      <w:r w:rsidR="00395448" w:rsidRPr="00EF7448">
        <w:rPr>
          <w:rFonts w:ascii="Times New Roman" w:hAnsi="Times New Roman" w:cs="Times New Roman"/>
          <w:sz w:val="24"/>
          <w:szCs w:val="24"/>
          <w:lang w:val="en-US"/>
        </w:rPr>
        <w:t xml:space="preserve">coordinating other partners. He always has invaluable insights that people constantly seek his opinion about some decisions in project management. He is an academically sound development professional that will be an international consultant in development planning, design and management in the next five years. </w:t>
      </w:r>
    </w:p>
    <w:p w14:paraId="434B9997" w14:textId="77777777" w:rsidR="00395448" w:rsidRPr="00EF7448" w:rsidRDefault="004E35D0"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I have deep personal and professional respect for Christopher, and I sincerely believe he will bring his unique energy, optimism, passion and tireless creativity to the M.Sc. Development Management class. </w:t>
      </w:r>
    </w:p>
    <w:p w14:paraId="272090C0" w14:textId="3B4494D7" w:rsidR="004E35D0" w:rsidRPr="00EF7448" w:rsidRDefault="00395448"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To conclude, I would like to reiterate my strong recommendation for Liberty</w:t>
      </w:r>
      <w:r w:rsidR="009C15EE" w:rsidRPr="00EF7448">
        <w:rPr>
          <w:rFonts w:ascii="Times New Roman" w:hAnsi="Times New Roman" w:cs="Times New Roman"/>
          <w:sz w:val="24"/>
          <w:szCs w:val="24"/>
          <w:lang w:val="en-US"/>
        </w:rPr>
        <w:t xml:space="preserve"> without any reservations</w:t>
      </w:r>
      <w:r w:rsidRPr="00EF7448">
        <w:rPr>
          <w:rFonts w:ascii="Times New Roman" w:hAnsi="Times New Roman" w:cs="Times New Roman"/>
          <w:sz w:val="24"/>
          <w:szCs w:val="24"/>
          <w:lang w:val="en-US"/>
        </w:rPr>
        <w:t xml:space="preserve">. I believe he will be an excellent addition to your </w:t>
      </w:r>
      <w:proofErr w:type="spellStart"/>
      <w:r w:rsidRPr="00EF7448">
        <w:rPr>
          <w:rFonts w:ascii="Times New Roman" w:hAnsi="Times New Roman" w:cs="Times New Roman"/>
          <w:sz w:val="24"/>
          <w:szCs w:val="24"/>
          <w:lang w:val="en-US"/>
        </w:rPr>
        <w:t>programme</w:t>
      </w:r>
      <w:proofErr w:type="spellEnd"/>
      <w:r w:rsidRPr="00EF7448">
        <w:rPr>
          <w:rFonts w:ascii="Times New Roman" w:hAnsi="Times New Roman" w:cs="Times New Roman"/>
          <w:sz w:val="24"/>
          <w:szCs w:val="24"/>
          <w:lang w:val="en-US"/>
        </w:rPr>
        <w:t xml:space="preserve">. </w:t>
      </w:r>
      <w:r w:rsidR="004E35D0" w:rsidRPr="00EF7448">
        <w:rPr>
          <w:rFonts w:ascii="Times New Roman" w:hAnsi="Times New Roman" w:cs="Times New Roman"/>
          <w:sz w:val="24"/>
          <w:szCs w:val="24"/>
          <w:lang w:val="en-US"/>
        </w:rPr>
        <w:t xml:space="preserve">If you have any questions about this recommendation or my endorsement of Christopher, please do not hesitate to contact me and I will gladly help. </w:t>
      </w:r>
    </w:p>
    <w:p w14:paraId="2D7ED822" w14:textId="6C2434B0" w:rsidR="004E35D0" w:rsidRPr="00EF7448" w:rsidRDefault="004E35D0"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 xml:space="preserve">Kind regards, </w:t>
      </w:r>
    </w:p>
    <w:p w14:paraId="440630A9" w14:textId="1F03E9A5" w:rsidR="004E35D0" w:rsidRPr="00EF7448" w:rsidRDefault="004E35D0" w:rsidP="00EF7448">
      <w:pPr>
        <w:jc w:val="both"/>
        <w:rPr>
          <w:rFonts w:ascii="Times New Roman" w:hAnsi="Times New Roman" w:cs="Times New Roman"/>
          <w:sz w:val="24"/>
          <w:szCs w:val="24"/>
          <w:lang w:val="en-US"/>
        </w:rPr>
      </w:pPr>
      <w:proofErr w:type="spellStart"/>
      <w:r w:rsidRPr="00EF7448">
        <w:rPr>
          <w:rFonts w:ascii="Times New Roman" w:hAnsi="Times New Roman" w:cs="Times New Roman"/>
          <w:sz w:val="24"/>
          <w:szCs w:val="24"/>
          <w:lang w:val="en-US"/>
        </w:rPr>
        <w:t>Tibawala</w:t>
      </w:r>
      <w:proofErr w:type="spellEnd"/>
      <w:r w:rsidRPr="00EF7448">
        <w:rPr>
          <w:rFonts w:ascii="Times New Roman" w:hAnsi="Times New Roman" w:cs="Times New Roman"/>
          <w:sz w:val="24"/>
          <w:szCs w:val="24"/>
          <w:lang w:val="en-US"/>
        </w:rPr>
        <w:t xml:space="preserve"> Edward </w:t>
      </w:r>
    </w:p>
    <w:p w14:paraId="65836105" w14:textId="316A41E9" w:rsidR="004E35D0" w:rsidRPr="00EF7448" w:rsidRDefault="004E35D0"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t>Project Officer</w:t>
      </w:r>
      <w:r w:rsidR="00F1654B">
        <w:rPr>
          <w:rFonts w:ascii="Times New Roman" w:hAnsi="Times New Roman" w:cs="Times New Roman"/>
          <w:sz w:val="24"/>
          <w:szCs w:val="24"/>
          <w:lang w:val="en-US"/>
        </w:rPr>
        <w:t xml:space="preserve">, </w:t>
      </w:r>
      <w:proofErr w:type="spellStart"/>
      <w:r w:rsidRPr="00EF7448">
        <w:rPr>
          <w:rFonts w:ascii="Times New Roman" w:hAnsi="Times New Roman" w:cs="Times New Roman"/>
          <w:sz w:val="24"/>
          <w:szCs w:val="24"/>
          <w:lang w:val="en-US"/>
        </w:rPr>
        <w:t>Amref</w:t>
      </w:r>
      <w:proofErr w:type="spellEnd"/>
      <w:r w:rsidRPr="00EF7448">
        <w:rPr>
          <w:rFonts w:ascii="Times New Roman" w:hAnsi="Times New Roman" w:cs="Times New Roman"/>
          <w:sz w:val="24"/>
          <w:szCs w:val="24"/>
          <w:lang w:val="en-US"/>
        </w:rPr>
        <w:t xml:space="preserve"> Health Africa Uganda </w:t>
      </w:r>
    </w:p>
    <w:p w14:paraId="25CC4B5A" w14:textId="57C2AA2A" w:rsidR="004E35D0" w:rsidRPr="00EF7448" w:rsidRDefault="003E5BEC" w:rsidP="00EF7448">
      <w:pPr>
        <w:jc w:val="both"/>
        <w:rPr>
          <w:rFonts w:ascii="Times New Roman" w:hAnsi="Times New Roman" w:cs="Times New Roman"/>
          <w:sz w:val="24"/>
          <w:szCs w:val="24"/>
          <w:lang w:val="en-US"/>
        </w:rPr>
      </w:pPr>
      <w:r w:rsidRPr="00EF7448">
        <w:rPr>
          <w:rFonts w:ascii="Times New Roman" w:hAnsi="Times New Roman" w:cs="Times New Roman"/>
          <w:sz w:val="24"/>
          <w:szCs w:val="24"/>
          <w:lang w:val="en-US"/>
        </w:rPr>
        <w:lastRenderedPageBreak/>
        <w:t>+256777800836</w:t>
      </w:r>
    </w:p>
    <w:sectPr w:rsidR="004E35D0" w:rsidRPr="00EF74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Mrc0MTA1MbcwMDNS0lEKTi0uzszPAykwrAUAy3BUGSwAAAA="/>
  </w:docVars>
  <w:rsids>
    <w:rsidRoot w:val="004E35D0"/>
    <w:rsid w:val="00177835"/>
    <w:rsid w:val="00222171"/>
    <w:rsid w:val="00395448"/>
    <w:rsid w:val="003E5BEC"/>
    <w:rsid w:val="0041580D"/>
    <w:rsid w:val="004E35D0"/>
    <w:rsid w:val="0062261E"/>
    <w:rsid w:val="00787913"/>
    <w:rsid w:val="0085320E"/>
    <w:rsid w:val="008F1821"/>
    <w:rsid w:val="00900E99"/>
    <w:rsid w:val="009C15EE"/>
    <w:rsid w:val="00D548E1"/>
    <w:rsid w:val="00EF7448"/>
    <w:rsid w:val="00F1654B"/>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92CF6"/>
  <w15:chartTrackingRefBased/>
  <w15:docId w15:val="{4EB2708A-6C7F-4B98-A828-7DB27AA36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awala</dc:creator>
  <cp:keywords/>
  <dc:description/>
  <cp:lastModifiedBy>Chris</cp:lastModifiedBy>
  <cp:revision>2</cp:revision>
  <dcterms:created xsi:type="dcterms:W3CDTF">2021-02-26T16:48:00Z</dcterms:created>
  <dcterms:modified xsi:type="dcterms:W3CDTF">2021-02-26T16:48:00Z</dcterms:modified>
</cp:coreProperties>
</file>